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Xe7c998b83e41d64369e4b276f36575671541941"/>
    <w:p>
      <w:pPr>
        <w:pStyle w:val="Heading1"/>
      </w:pPr>
      <w:r>
        <w:t xml:space="preserve">Cover Letter for Project Manager Position in Iraq Baghdad</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 Profile/Portfolio URL]</w:t>
      </w:r>
    </w:p>
    <w:p>
      <w:pPr>
        <w:pStyle w:val="BodyText"/>
      </w:pPr>
      <w:r>
        <w:t xml:space="preserve">[Date]</w:t>
      </w:r>
    </w:p>
    <w:p>
      <w:pPr>
        <w:pStyle w:val="BodyText"/>
      </w:pPr>
      <w:r>
        <w:t xml:space="preserve">Dear Hiring Manager,</w:t>
      </w:r>
    </w:p>
    <w:p>
      <w:pPr>
        <w:pStyle w:val="BodyText"/>
      </w:pPr>
      <w:r>
        <w:t xml:space="preserve">I am writing to express my enthusiastic interest in the Project Manager position in Iraq Baghdad. With a proven track record of leading complex projects across diverse environments, I am eager to leverage my expertise in project management to contribute to the development and success of organizations operating in this dynamic region. My background, coupled with a deep understanding of the unique challenges and opportunities present in Iraq Baghdad, positions me as a strong candidate for this role.</w:t>
      </w:r>
    </w:p>
    <w:p>
      <w:pPr>
        <w:pStyle w:val="BodyText"/>
      </w:pPr>
      <w:r>
        <w:t xml:space="preserve">As a certified Project Manager with over [X years] of experience, I have consistently demonstrated the ability to deliver projects on time, within budget, and aligned with strategic objectives. My career has spanned industries such as [list relevant industries, e.g., infrastructure, energy, technology], where I have managed cross-functional teams to execute initiatives that drive operational efficiency and long-term value. Whether overseeing large-scale infrastructure projects or leading digital transformation efforts, I thrive in environments that require meticulous planning, stakeholder engagement, and adaptive problem-solving.</w:t>
      </w:r>
    </w:p>
    <w:p>
      <w:pPr>
        <w:pStyle w:val="BodyText"/>
      </w:pPr>
      <w:r>
        <w:t xml:space="preserve">What excites me most about the opportunity to work as a Project Manager in Iraq Baghdad is the chance to contribute to a region undergoing significant growth and development. I recognize that Iraq Baghdad is a hub of cultural richness, economic potential, and strategic importance. My experience working in complex, multicultural settings has equipped me with the skills to navigate local regulations, build trust with stakeholders, and ensure projects align with both global standards and regional needs. I am particularly drawn to the prospect of supporting initiatives that address critical infrastructure gaps, enhance community resilience, or foster sustainable economic growth in Baghdad.</w:t>
      </w:r>
    </w:p>
    <w:p>
      <w:pPr>
        <w:pStyle w:val="BodyText"/>
      </w:pPr>
      <w:r>
        <w:t xml:space="preserve">A key strength of mine is my ability to balance technical expertise with strong leadership. As a Project Manager, I have consistently prioritized clear communication, risk mitigation, and team collaboration. For example, in my previous role at [Previous Company], I led a multi-million-dollar infrastructure project that required coordinating with government agencies, local contractors, and international partners. By implementing agile project management methodologies and maintaining transparency throughout the process, we completed the project 15% under budget and two months ahead of schedule. This experience underscored the importance of cultural sensitivity, flexibility, and a deep understanding of local contexts—qualities I believe are essential for success in Iraq Baghdad.</w:t>
      </w:r>
    </w:p>
    <w:p>
      <w:pPr>
        <w:pStyle w:val="BodyText"/>
      </w:pPr>
      <w:r>
        <w:t xml:space="preserve">Moreover, I have a strong commitment to ethical leadership and sustainable practices. In my role as [Previous Role], I integrated environmental and social impact assessments into project planning, ensuring that initiatives not only met technical goals but also contributed positively to the communities they served. This aligns with the values of organizations operating in Iraq Baghdad, where there is a growing emphasis on responsible development and long-term community engagement. I am confident that my approach to project management—rooted in integrity, innovation, and accountability—will add value to your team.</w:t>
      </w:r>
    </w:p>
    <w:p>
      <w:pPr>
        <w:pStyle w:val="BodyText"/>
      </w:pPr>
      <w:r>
        <w:t xml:space="preserve">What sets me apart as a Project Manager is my ability to adapt to evolving challenges while maintaining focus on objectives. In Iraq Baghdad, where projects often face unique logistical and political hurdles, this adaptability is critical. I have experience managing projects in regions with fluctuating conditions, from supply chain disruptions to cultural nuances that require tailored strategies. My proactive approach to problem-solving and my commitment to continuous improvement ensure that projects remain resilient and responsive to local realities.</w:t>
      </w:r>
    </w:p>
    <w:p>
      <w:pPr>
        <w:pStyle w:val="BodyText"/>
      </w:pPr>
      <w:r>
        <w:t xml:space="preserve">I am particularly impressed by [Company Name]’s mission to [mention specific company goal or project, if known]. As a Project Manager, I am driven by the opportunity to contribute to impactful work that aligns with broader societal and economic goals. I am eager to bring my expertise in project lifecycle management, stakeholder engagement, and team leadership to support your initiatives in Iraq Baghdad. My goal is not only to deliver successful projects but also to foster collaboration and create lasting value for all stakeholders involved.</w:t>
      </w:r>
    </w:p>
    <w:p>
      <w:pPr>
        <w:pStyle w:val="BodyText"/>
      </w:pPr>
      <w:r>
        <w:t xml:space="preserve">Thank you for considering my application. I would welcome the opportunity to discuss how my background, skills, and passion for project management can contribute to the success of your team in Iraq Baghdad. I am available at [your phone number] or [your email address] and am happy to accommodate an interview at your earliest convenience. I look forward to the possibility of working together to achieve meaningful outcomes in this vital region.</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Iraq Baghdad</dc:title>
  <dc:creator/>
  <dc:language>en</dc:language>
  <cp:keywords/>
  <dcterms:created xsi:type="dcterms:W3CDTF">2025-12-12T14:14:35Z</dcterms:created>
  <dcterms:modified xsi:type="dcterms:W3CDTF">2025-12-12T14:14:35Z</dcterms:modified>
</cp:coreProperties>
</file>

<file path=docProps/custom.xml><?xml version="1.0" encoding="utf-8"?>
<Properties xmlns="http://schemas.openxmlformats.org/officeDocument/2006/custom-properties" xmlns:vt="http://schemas.openxmlformats.org/officeDocument/2006/docPropsVTypes"/>
</file>